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18</w:t>
      </w:r>
      <w:r>
        <w:t xml:space="preserve"> </w:t>
      </w:r>
      <w:r>
        <w:t xml:space="preserve">06:12:4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add4dce5e9300eaa0d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18T06:12:57Z</dcterms:created>
  <dcterms:modified xsi:type="dcterms:W3CDTF">2022-07-18T06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18 06:12:49</vt:lpwstr>
  </property>
</Properties>
</file>